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02CFE" w14:textId="77777777" w:rsidR="00BE4CDA" w:rsidRPr="006C3434" w:rsidRDefault="00BE4CDA" w:rsidP="00A87A87">
      <w:pPr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5FCAF0C0" w14:textId="77777777" w:rsidR="00945F78" w:rsidRPr="006C3434" w:rsidRDefault="00A0480C" w:rsidP="00945F78">
      <w:pPr>
        <w:pBdr>
          <w:bottom w:val="single" w:sz="4" w:space="1" w:color="auto"/>
        </w:pBdr>
        <w:tabs>
          <w:tab w:val="center" w:pos="1080"/>
          <w:tab w:val="center" w:pos="4320"/>
          <w:tab w:val="center" w:pos="7560"/>
        </w:tabs>
        <w:autoSpaceDE w:val="0"/>
        <w:autoSpaceDN w:val="0"/>
        <w:adjustRightInd w:val="0"/>
        <w:jc w:val="center"/>
        <w:rPr>
          <w:rFonts w:ascii="Arial" w:hAnsi="Arial" w:cs="Arial"/>
          <w:b/>
          <w:iCs/>
        </w:rPr>
      </w:pPr>
      <w:r w:rsidRPr="006C3434">
        <w:rPr>
          <w:rFonts w:ascii="Arial" w:hAnsi="Arial" w:cs="Arial"/>
          <w:b/>
          <w:iCs/>
        </w:rPr>
        <w:t>Hafils Akpovi</w:t>
      </w:r>
    </w:p>
    <w:p w14:paraId="0782E5D9" w14:textId="20E32F26" w:rsidR="00153D09" w:rsidRPr="006C3434" w:rsidRDefault="009A4EDC" w:rsidP="00153D09">
      <w:pPr>
        <w:tabs>
          <w:tab w:val="center" w:pos="1440"/>
          <w:tab w:val="center" w:pos="4680"/>
          <w:tab w:val="center" w:pos="79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6C3434">
        <w:rPr>
          <w:rFonts w:ascii="Arial" w:hAnsi="Arial" w:cs="Arial"/>
          <w:i/>
          <w:iCs/>
        </w:rPr>
        <w:t xml:space="preserve">Present Address:  </w:t>
      </w:r>
      <w:r w:rsidR="00D66A4D">
        <w:rPr>
          <w:rFonts w:ascii="Arial" w:hAnsi="Arial" w:cs="Arial"/>
        </w:rPr>
        <w:t>826</w:t>
      </w:r>
      <w:r w:rsidR="00153D09" w:rsidRPr="006C3434">
        <w:rPr>
          <w:rFonts w:ascii="Arial" w:hAnsi="Arial" w:cs="Arial"/>
        </w:rPr>
        <w:t xml:space="preserve"> </w:t>
      </w:r>
      <w:r w:rsidR="00D66A4D">
        <w:rPr>
          <w:rFonts w:ascii="Arial" w:hAnsi="Arial" w:cs="Arial"/>
        </w:rPr>
        <w:t>N 94</w:t>
      </w:r>
      <w:r w:rsidR="00D66A4D" w:rsidRPr="00D66A4D">
        <w:rPr>
          <w:rFonts w:ascii="Arial" w:hAnsi="Arial" w:cs="Arial"/>
          <w:vertAlign w:val="superscript"/>
        </w:rPr>
        <w:t>th</w:t>
      </w:r>
      <w:r w:rsidR="00D66A4D">
        <w:rPr>
          <w:rFonts w:ascii="Arial" w:hAnsi="Arial" w:cs="Arial"/>
        </w:rPr>
        <w:t xml:space="preserve"> Plaza</w:t>
      </w:r>
      <w:r w:rsidRPr="006C3434">
        <w:rPr>
          <w:rFonts w:ascii="Arial" w:hAnsi="Arial" w:cs="Arial"/>
        </w:rPr>
        <w:t xml:space="preserve"> Apt </w:t>
      </w:r>
      <w:r w:rsidR="00D66A4D">
        <w:rPr>
          <w:rFonts w:ascii="Arial" w:hAnsi="Arial" w:cs="Arial"/>
        </w:rPr>
        <w:t>6</w:t>
      </w:r>
      <w:r w:rsidR="00153D09" w:rsidRPr="006C3434">
        <w:rPr>
          <w:rFonts w:ascii="Arial" w:hAnsi="Arial" w:cs="Arial"/>
          <w:i/>
          <w:iCs/>
        </w:rPr>
        <w:t xml:space="preserve"> •</w:t>
      </w:r>
      <w:r w:rsidR="00153D09" w:rsidRPr="006C3434">
        <w:rPr>
          <w:rFonts w:ascii="Arial" w:hAnsi="Arial" w:cs="Arial"/>
        </w:rPr>
        <w:t xml:space="preserve"> </w:t>
      </w:r>
      <w:r w:rsidR="00D66A4D">
        <w:rPr>
          <w:rFonts w:ascii="Arial" w:hAnsi="Arial" w:cs="Arial"/>
        </w:rPr>
        <w:t>Omaha</w:t>
      </w:r>
      <w:r w:rsidRPr="006C3434">
        <w:rPr>
          <w:rFonts w:ascii="Arial" w:hAnsi="Arial" w:cs="Arial"/>
        </w:rPr>
        <w:t>, NE 68</w:t>
      </w:r>
      <w:r w:rsidR="00D66A4D">
        <w:rPr>
          <w:rFonts w:ascii="Arial" w:hAnsi="Arial" w:cs="Arial"/>
        </w:rPr>
        <w:t>114</w:t>
      </w:r>
    </w:p>
    <w:p w14:paraId="40F2EB7F" w14:textId="77777777" w:rsidR="00A87A87" w:rsidRDefault="00A87A87" w:rsidP="00153D09">
      <w:pPr>
        <w:tabs>
          <w:tab w:val="center" w:pos="1440"/>
          <w:tab w:val="center" w:pos="4680"/>
          <w:tab w:val="center" w:pos="7920"/>
        </w:tabs>
        <w:autoSpaceDE w:val="0"/>
        <w:autoSpaceDN w:val="0"/>
        <w:adjustRightInd w:val="0"/>
        <w:jc w:val="center"/>
        <w:sectPr w:rsidR="00A87A87" w:rsidSect="00A87A8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3B85F1E" w14:textId="00B6018F" w:rsidR="00BE4CDA" w:rsidRPr="006C3434" w:rsidRDefault="00F528D6" w:rsidP="00153D09">
      <w:pPr>
        <w:tabs>
          <w:tab w:val="center" w:pos="1440"/>
          <w:tab w:val="center" w:pos="4680"/>
          <w:tab w:val="center" w:pos="7920"/>
        </w:tabs>
        <w:autoSpaceDE w:val="0"/>
        <w:autoSpaceDN w:val="0"/>
        <w:adjustRightInd w:val="0"/>
        <w:jc w:val="center"/>
        <w:rPr>
          <w:rFonts w:ascii="Arial" w:hAnsi="Arial" w:cs="Arial"/>
        </w:rPr>
      </w:pPr>
      <w:hyperlink r:id="rId5" w:history="1">
        <w:r w:rsidR="00541E3F" w:rsidRPr="00DA3F20">
          <w:rPr>
            <w:rStyle w:val="Hyperlink"/>
            <w:rFonts w:ascii="Arial" w:hAnsi="Arial" w:cs="Arial"/>
          </w:rPr>
          <w:t>akpovihy@gmail.com</w:t>
        </w:r>
      </w:hyperlink>
      <w:r w:rsidR="00541E3F">
        <w:rPr>
          <w:rFonts w:ascii="Arial" w:hAnsi="Arial" w:cs="Arial"/>
        </w:rPr>
        <w:t xml:space="preserve"> </w:t>
      </w:r>
      <w:r w:rsidR="00153D09" w:rsidRPr="006C3434">
        <w:rPr>
          <w:rFonts w:ascii="Arial" w:hAnsi="Arial" w:cs="Arial"/>
        </w:rPr>
        <w:t>• 5313017939</w:t>
      </w:r>
    </w:p>
    <w:p w14:paraId="1325DEF6" w14:textId="77777777" w:rsidR="00F53B34" w:rsidRPr="006C3434" w:rsidRDefault="00BE4CDA" w:rsidP="00A87A87">
      <w:pPr>
        <w:tabs>
          <w:tab w:val="center" w:pos="1440"/>
          <w:tab w:val="center" w:pos="4680"/>
          <w:tab w:val="center" w:pos="7920"/>
        </w:tabs>
        <w:autoSpaceDE w:val="0"/>
        <w:autoSpaceDN w:val="0"/>
        <w:adjustRightInd w:val="0"/>
        <w:spacing w:line="240" w:lineRule="auto"/>
        <w:rPr>
          <w:rFonts w:ascii="Arial" w:hAnsi="Arial" w:cs="Arial"/>
          <w:b/>
          <w:bCs/>
        </w:rPr>
      </w:pPr>
      <w:r w:rsidRPr="006C3434">
        <w:rPr>
          <w:rFonts w:ascii="Arial" w:hAnsi="Arial" w:cs="Arial"/>
        </w:rPr>
        <w:tab/>
      </w:r>
      <w:r w:rsidR="00E322FB" w:rsidRPr="006C3434">
        <w:rPr>
          <w:rFonts w:ascii="Arial" w:hAnsi="Arial" w:cs="Arial"/>
        </w:rPr>
        <w:tab/>
      </w:r>
      <w:r w:rsidR="004E4CDA" w:rsidRPr="006C3434">
        <w:rPr>
          <w:rFonts w:ascii="Arial" w:hAnsi="Arial" w:cs="Arial"/>
        </w:rPr>
        <w:tab/>
      </w:r>
      <w:r w:rsidRPr="006C3434">
        <w:rPr>
          <w:rFonts w:ascii="Arial" w:hAnsi="Arial" w:cs="Arial"/>
        </w:rPr>
        <w:tab/>
      </w:r>
      <w:r w:rsidR="00E322FB" w:rsidRPr="006C3434">
        <w:rPr>
          <w:rFonts w:ascii="Arial" w:hAnsi="Arial" w:cs="Arial"/>
        </w:rPr>
        <w:tab/>
        <w:t xml:space="preserve">     </w:t>
      </w:r>
    </w:p>
    <w:p w14:paraId="7C725D2A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Objective       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To obtain a position that utilizes my system engineer experience and skills and provides opportunities to learn more about the industry.</w:t>
      </w:r>
    </w:p>
    <w:p w14:paraId="4A6D021A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Education     </w:t>
      </w:r>
    </w:p>
    <w:p w14:paraId="52F6845F" w14:textId="77777777" w:rsidR="00281AAF" w:rsidRPr="00281AAF" w:rsidRDefault="00281AAF" w:rsidP="00281AAF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Central Community College: Associate Art Science </w:t>
      </w:r>
    </w:p>
    <w:p w14:paraId="5641240D" w14:textId="77777777" w:rsidR="00281AAF" w:rsidRPr="00281AAF" w:rsidRDefault="00281AAF" w:rsidP="00281AAF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The University of Nebraska at Kearney: Bachelor Information Networking and Telecommunications </w:t>
      </w:r>
    </w:p>
    <w:p w14:paraId="1C10E403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kills </w:t>
      </w:r>
    </w:p>
    <w:p w14:paraId="4F080009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· Organized; Goal-oriented; Ability to Diagnose Problems; Analytical Thinker; Communication Skills; Teamwork; Curious; Love to learn </w:t>
      </w:r>
    </w:p>
    <w:p w14:paraId="00F634E9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005887BE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Work Experiences: </w:t>
      </w:r>
    </w:p>
    <w:p w14:paraId="5F5C473C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ystem Engineer, Cambium Data, Omaha NE (10/2019 – Present)</w:t>
      </w:r>
    </w:p>
    <w:p w14:paraId="7225AB83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upervisors: 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Matt Wiegert 402-380-2743</w:t>
      </w:r>
    </w:p>
    <w:p w14:paraId="2A31A572" w14:textId="049D0454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Provide Tier-2 support and resolve tickets regarding the server, network, Desktop, printer, phone, and office equipment issues for on-site and remote end-users</w:t>
      </w:r>
    </w:p>
    <w:p w14:paraId="4DA4CCC5" w14:textId="7D5D76B5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spond to inquiries in-person or via email, ticket system (ConnectWise), an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phone</w:t>
      </w:r>
    </w:p>
    <w:p w14:paraId="465090E9" w14:textId="6318719E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S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etup and relocate users to new workstations, phones, docking stations and including moving and connecting assigned equipment</w:t>
      </w:r>
    </w:p>
    <w:p w14:paraId="1BD41157" w14:textId="7F1C1FBC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Procure and deploy new </w:t>
      </w:r>
      <w:proofErr w:type="gram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oftware </w:t>
      </w:r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proofErr w:type="gramEnd"/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CRM 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and hardware as clients needed.</w:t>
      </w:r>
    </w:p>
    <w:p w14:paraId="31A9F027" w14:textId="17F6128F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Install, configure, and manage Windows Servers 2008 R2, 2012, 2016 and 2019</w:t>
      </w:r>
    </w:p>
    <w:p w14:paraId="5F6ECED3" w14:textId="11CEB565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stallation, management, maintenance, and monitor the performance of network nodes </w:t>
      </w:r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>(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Cisco, Meraki, and Fortinet</w:t>
      </w:r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>)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39015982" w14:textId="77777777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anage Cisco Unified Communications nodes </w:t>
      </w:r>
      <w:proofErr w:type="gram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On-premise</w:t>
      </w:r>
      <w:proofErr w:type="gramEnd"/>
    </w:p>
    <w:p w14:paraId="03D39670" w14:textId="2CEF7A49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nstall and manage </w:t>
      </w:r>
      <w:proofErr w:type="spellStart"/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>Cisco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WebEx</w:t>
      </w:r>
      <w:proofErr w:type="spellEnd"/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>,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road cloud</w:t>
      </w:r>
      <w:r w:rsidR="000C5C28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nd MS Teams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14:paraId="673F01BB" w14:textId="77777777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Develop and create visual documentation, diagramming topology</w:t>
      </w:r>
    </w:p>
    <w:p w14:paraId="51D19F38" w14:textId="466DFEBA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 </w:t>
      </w:r>
    </w:p>
    <w:p w14:paraId="71D6065A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IT </w:t>
      </w:r>
      <w:proofErr w:type="spellStart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HelpDesk</w:t>
      </w:r>
      <w:proofErr w:type="spellEnd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, </w:t>
      </w:r>
      <w:r w:rsidRPr="00281AAF">
        <w:rPr>
          <w:rFonts w:ascii="Times New Roman" w:eastAsia="Times New Roman" w:hAnsi="Times New Roman" w:cs="Times New Roman"/>
          <w:b/>
          <w:bCs/>
          <w:i/>
          <w:iCs/>
          <w:color w:val="0E101A"/>
          <w:sz w:val="24"/>
          <w:szCs w:val="24"/>
        </w:rPr>
        <w:t>University of Nebraska at Kearney</w:t>
      </w: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, Kearney, NE (8/2016-9/2019)</w:t>
      </w:r>
    </w:p>
    <w:p w14:paraId="3ABE90D3" w14:textId="04D207F5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upervisor: 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hawn </w:t>
      </w:r>
      <w:proofErr w:type="spell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Lienneman</w:t>
      </w:r>
      <w:proofErr w:type="spellEnd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(402) 902</w:t>
      </w:r>
      <w:r w:rsidR="00F528D6">
        <w:rPr>
          <w:rFonts w:ascii="Times New Roman" w:eastAsia="Times New Roman" w:hAnsi="Times New Roman" w:cs="Times New Roman"/>
          <w:color w:val="0E101A"/>
          <w:sz w:val="24"/>
          <w:szCs w:val="24"/>
        </w:rPr>
        <w:t>-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8445</w:t>
      </w:r>
    </w:p>
    <w:p w14:paraId="51997761" w14:textId="09EE11B4" w:rsidR="00281AAF" w:rsidRPr="00281AAF" w:rsidRDefault="00281AAF" w:rsidP="00281AAF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Provide Tier-I support and resolve tickets regarding the server, network, Desktop, printer, phone, and office equipment issues for on-site and remote end-users</w:t>
      </w:r>
    </w:p>
    <w:p w14:paraId="0785A56D" w14:textId="587CDFE9" w:rsidR="00281AAF" w:rsidRPr="00F528D6" w:rsidRDefault="00281AAF" w:rsidP="00F528D6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F528D6">
        <w:rPr>
          <w:rFonts w:ascii="Times New Roman" w:eastAsia="Times New Roman" w:hAnsi="Times New Roman" w:cs="Times New Roman"/>
          <w:color w:val="0E101A"/>
          <w:sz w:val="24"/>
          <w:szCs w:val="24"/>
        </w:rPr>
        <w:t>Troubleshoot AV issues (projectors, interactive whiteboards, TV, audio, and video switches)</w:t>
      </w:r>
    </w:p>
    <w:p w14:paraId="584C90D7" w14:textId="0361E000" w:rsidR="00281AAF" w:rsidRPr="00281AAF" w:rsidRDefault="00281AAF" w:rsidP="00281AAF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Respond to inquiries in-person or via email, ticket system (ConnectWise), and </w:t>
      </w:r>
      <w:r w:rsidR="00F528D6">
        <w:rPr>
          <w:rFonts w:ascii="Times New Roman" w:eastAsia="Times New Roman" w:hAnsi="Times New Roman" w:cs="Times New Roman"/>
          <w:color w:val="0E101A"/>
          <w:sz w:val="24"/>
          <w:szCs w:val="24"/>
        </w:rPr>
        <w:t>phone</w:t>
      </w:r>
    </w:p>
    <w:p w14:paraId="30E95A18" w14:textId="2DA93F5C" w:rsidR="00281AAF" w:rsidRPr="00281AAF" w:rsidRDefault="00281AAF" w:rsidP="00281AA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Install, upgrade, support, and troubleshoot Microsoft Windows, Macintosh OS, and Linux operating systems</w:t>
      </w:r>
    </w:p>
    <w:p w14:paraId="03321B1F" w14:textId="50F06B5C" w:rsidR="00281AAF" w:rsidRPr="00281AAF" w:rsidRDefault="00281AAF" w:rsidP="00281AA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Support of Outlook and Exchange email services for Desktop and mobile systems (Office 365)</w:t>
      </w:r>
    </w:p>
    <w:p w14:paraId="4600781B" w14:textId="7F768940" w:rsidR="00281AAF" w:rsidRDefault="00281AAF" w:rsidP="00281AA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Provide assistant and participate in new projects testing and deployment/delivery </w:t>
      </w:r>
    </w:p>
    <w:p w14:paraId="017C5291" w14:textId="77777777" w:rsidR="00F528D6" w:rsidRPr="00F528D6" w:rsidRDefault="00F528D6" w:rsidP="00F528D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B0C8C1D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lastRenderedPageBreak/>
        <w:t xml:space="preserve">Network Technician Assistant/Desktop Support Internship- </w:t>
      </w:r>
      <w:proofErr w:type="spellStart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Airbits</w:t>
      </w:r>
      <w:proofErr w:type="spellEnd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 </w:t>
      </w:r>
      <w:proofErr w:type="gramStart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( Estes</w:t>
      </w:r>
      <w:proofErr w:type="gramEnd"/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 xml:space="preserve"> Park, CO)</w:t>
      </w:r>
    </w:p>
    <w:p w14:paraId="4B67E204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(May 2018-August 2018)</w:t>
      </w:r>
    </w:p>
    <w:p w14:paraId="6B56971B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upervisor: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 Josh B (952)2373805</w:t>
      </w:r>
    </w:p>
    <w:p w14:paraId="73EFD6F9" w14:textId="4FEBE33D" w:rsidR="00281AAF" w:rsidRPr="0014104B" w:rsidRDefault="0014104B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T</w:t>
      </w:r>
      <w:r w:rsidR="00281AAF"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roubleshoot and repair desktop, laptop, and mobile device (Microsoft and Apple products)</w:t>
      </w:r>
    </w:p>
    <w:p w14:paraId="53170B83" w14:textId="79AB637B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Travel to client locations to provide desktop support </w:t>
      </w:r>
      <w:r w:rsid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Services</w:t>
      </w:r>
    </w:p>
    <w:p w14:paraId="36218093" w14:textId="3E3E5113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Communicate technical solutions in a user-friendly and non-technical manner</w:t>
      </w:r>
    </w:p>
    <w:p w14:paraId="3E4E5507" w14:textId="5E061051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Communicate with clients positively and professionally over the telephone, in person, and by email</w:t>
      </w:r>
    </w:p>
    <w:p w14:paraId="5E20CE46" w14:textId="6B8DCC92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Assist in installing network hardware, modems, routers, wireless access point</w:t>
      </w:r>
    </w:p>
    <w:p w14:paraId="2B964061" w14:textId="2BFD422B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Assist the network team to design and install well-functioning WLAN networks </w:t>
      </w:r>
    </w:p>
    <w:p w14:paraId="3E3080C3" w14:textId="2EC6931D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Assist troubleshooting WLAN network</w:t>
      </w:r>
    </w:p>
    <w:p w14:paraId="65C8832B" w14:textId="63C7A42D" w:rsidR="00281AAF" w:rsidRPr="0014104B" w:rsidRDefault="00281AAF" w:rsidP="0014104B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14104B">
        <w:rPr>
          <w:rFonts w:ascii="Times New Roman" w:eastAsia="Times New Roman" w:hAnsi="Times New Roman" w:cs="Times New Roman"/>
          <w:color w:val="0E101A"/>
          <w:sz w:val="24"/>
          <w:szCs w:val="24"/>
        </w:rPr>
        <w:t>Perform routinely preventative maintenance on networking equipment</w:t>
      </w:r>
    </w:p>
    <w:p w14:paraId="585CE9A7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14:paraId="7F7C8E1F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DIRECT SUPPORT PROFESSIONAL, Community Service Nebraska (CSN) </w:t>
      </w:r>
    </w:p>
    <w:p w14:paraId="68652F06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                                                                          (01/2015- 05/2018)</w:t>
      </w:r>
    </w:p>
    <w:p w14:paraId="0CC9EB73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Supervisor: Katelin M (308) 627 7912</w:t>
      </w:r>
    </w:p>
    <w:p w14:paraId="395A4E54" w14:textId="77777777" w:rsidR="00281AAF" w:rsidRPr="00281AAF" w:rsidRDefault="00281AAF" w:rsidP="00281AAF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Problems solving, </w:t>
      </w:r>
    </w:p>
    <w:p w14:paraId="587BC528" w14:textId="77777777" w:rsidR="00281AAF" w:rsidRPr="00281AAF" w:rsidRDefault="00281AAF" w:rsidP="00281AAF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proofErr w:type="gram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Documentations</w:t>
      </w:r>
      <w:proofErr w:type="gramEnd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skills </w:t>
      </w:r>
    </w:p>
    <w:p w14:paraId="1F4764CD" w14:textId="77777777" w:rsidR="00281AAF" w:rsidRPr="00281AAF" w:rsidRDefault="00281AAF" w:rsidP="00281AAF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Crisis intervention skills</w:t>
      </w:r>
    </w:p>
    <w:p w14:paraId="10F2DB13" w14:textId="77777777" w:rsidR="00281AAF" w:rsidRPr="00281AAF" w:rsidRDefault="00281AAF" w:rsidP="00281AAF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Teaching  </w:t>
      </w:r>
    </w:p>
    <w:p w14:paraId="4FCB3022" w14:textId="77777777" w:rsidR="00281AAF" w:rsidRPr="00281AAF" w:rsidRDefault="00281AAF" w:rsidP="00281AAF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Gained personal development (patience, creativity)</w:t>
      </w:r>
    </w:p>
    <w:p w14:paraId="41026616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14133CC0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Relevant Coursework: </w:t>
      </w:r>
    </w:p>
    <w:p w14:paraId="410E54A9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· Cisco Certification Entry Level Network</w:t>
      </w:r>
    </w:p>
    <w:p w14:paraId="5DD2B919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· Cisco Certificate Network Associate</w:t>
      </w:r>
    </w:p>
    <w:p w14:paraId="7813EEE3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· Cisco Certification Design Associate</w:t>
      </w:r>
    </w:p>
    <w:p w14:paraId="2FC06F81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· Security+</w:t>
      </w:r>
    </w:p>
    <w:p w14:paraId="04827737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· Virtual Datacenter in a Box (VMware ESXI 6 and </w:t>
      </w:r>
      <w:proofErr w:type="spell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Pfsense</w:t>
      </w:r>
      <w:proofErr w:type="spellEnd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)</w:t>
      </w:r>
    </w:p>
    <w:p w14:paraId="1C243A2C" w14:textId="77777777" w:rsidR="00281AAF" w:rsidRPr="00281AAF" w:rsidRDefault="00281AAF" w:rsidP="00281AAF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Software-Defined Network (GNS3, Mininet, </w:t>
      </w:r>
      <w:proofErr w:type="spell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OpenDayLight</w:t>
      </w:r>
      <w:proofErr w:type="spellEnd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, and Cisco OpenFlow API and Wireshark/</w:t>
      </w:r>
      <w:proofErr w:type="spellStart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TCPView</w:t>
      </w:r>
      <w:proofErr w:type="spellEnd"/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packet analysis)</w:t>
      </w:r>
    </w:p>
    <w:p w14:paraId="34D85E83" w14:textId="77777777" w:rsidR="00281AAF" w:rsidRPr="00281AAF" w:rsidRDefault="00281AAF" w:rsidP="00281AAF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Fortinet NSE 1 &amp; 2</w:t>
      </w:r>
    </w:p>
    <w:p w14:paraId="6BAE87BA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14:paraId="2199D6FE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 </w:t>
      </w:r>
    </w:p>
    <w:p w14:paraId="25D9A1D2" w14:textId="77777777" w:rsidR="00281AAF" w:rsidRPr="00281AAF" w:rsidRDefault="00281AAF" w:rsidP="00281AAF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81AAF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</w:rPr>
        <w:t>Awards &amp; Involvement:         </w:t>
      </w:r>
      <w:r w:rsidRPr="00281AAF">
        <w:rPr>
          <w:rFonts w:ascii="Times New Roman" w:eastAsia="Times New Roman" w:hAnsi="Times New Roman" w:cs="Times New Roman"/>
          <w:color w:val="0E101A"/>
          <w:sz w:val="24"/>
          <w:szCs w:val="24"/>
        </w:rPr>
        <w:t>Cyber Security Club (2 Year)</w:t>
      </w:r>
    </w:p>
    <w:p w14:paraId="16DE2A47" w14:textId="77777777" w:rsidR="009A4EDC" w:rsidRPr="00AC40F4" w:rsidRDefault="009A4EDC" w:rsidP="00871EC2">
      <w:pPr>
        <w:tabs>
          <w:tab w:val="left" w:pos="1440"/>
          <w:tab w:val="left" w:pos="1800"/>
          <w:tab w:val="left" w:pos="1980"/>
          <w:tab w:val="left" w:pos="2280"/>
        </w:tabs>
        <w:autoSpaceDE w:val="0"/>
        <w:autoSpaceDN w:val="0"/>
        <w:adjustRightInd w:val="0"/>
        <w:ind w:left="1800" w:hanging="1800"/>
        <w:rPr>
          <w:rFonts w:ascii="Arial" w:hAnsi="Arial" w:cs="Arial"/>
          <w:bCs/>
        </w:rPr>
      </w:pPr>
    </w:p>
    <w:p w14:paraId="6408AC73" w14:textId="77777777" w:rsidR="005442E5" w:rsidRPr="00AC40F4" w:rsidRDefault="005442E5" w:rsidP="00871EC2">
      <w:pPr>
        <w:tabs>
          <w:tab w:val="left" w:pos="1440"/>
          <w:tab w:val="left" w:pos="1800"/>
          <w:tab w:val="left" w:pos="1980"/>
          <w:tab w:val="left" w:pos="2160"/>
        </w:tabs>
        <w:autoSpaceDE w:val="0"/>
        <w:autoSpaceDN w:val="0"/>
        <w:adjustRightInd w:val="0"/>
        <w:ind w:left="1800" w:hanging="1800"/>
        <w:rPr>
          <w:rFonts w:ascii="Arial" w:hAnsi="Arial" w:cs="Arial"/>
          <w:bCs/>
        </w:rPr>
      </w:pPr>
      <w:r w:rsidRPr="00AC40F4">
        <w:rPr>
          <w:rFonts w:ascii="Arial" w:hAnsi="Arial" w:cs="Arial"/>
          <w:b/>
          <w:bCs/>
        </w:rPr>
        <w:tab/>
      </w:r>
    </w:p>
    <w:sectPr w:rsidR="005442E5" w:rsidRPr="00AC40F4" w:rsidSect="00A87A8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0280"/>
    <w:multiLevelType w:val="multilevel"/>
    <w:tmpl w:val="49385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7B09FA"/>
    <w:multiLevelType w:val="hybridMultilevel"/>
    <w:tmpl w:val="8B4C6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76587A"/>
    <w:multiLevelType w:val="hybridMultilevel"/>
    <w:tmpl w:val="93BE7FB6"/>
    <w:lvl w:ilvl="0" w:tplc="04090001">
      <w:start w:val="1"/>
      <w:numFmt w:val="bullet"/>
      <w:lvlText w:val=""/>
      <w:lvlJc w:val="left"/>
      <w:pPr>
        <w:ind w:left="2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6" w:hanging="360"/>
      </w:pPr>
      <w:rPr>
        <w:rFonts w:ascii="Wingdings" w:hAnsi="Wingdings" w:hint="default"/>
      </w:rPr>
    </w:lvl>
  </w:abstractNum>
  <w:abstractNum w:abstractNumId="3" w15:restartNumberingAfterBreak="0">
    <w:nsid w:val="21D51A9C"/>
    <w:multiLevelType w:val="hybridMultilevel"/>
    <w:tmpl w:val="4850B96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BA6528"/>
    <w:multiLevelType w:val="hybridMultilevel"/>
    <w:tmpl w:val="F9FE34B2"/>
    <w:lvl w:ilvl="0" w:tplc="04090001">
      <w:start w:val="1"/>
      <w:numFmt w:val="bullet"/>
      <w:lvlText w:val=""/>
      <w:lvlJc w:val="left"/>
      <w:pPr>
        <w:ind w:left="2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1" w:hanging="360"/>
      </w:pPr>
      <w:rPr>
        <w:rFonts w:ascii="Wingdings" w:hAnsi="Wingdings" w:hint="default"/>
      </w:rPr>
    </w:lvl>
  </w:abstractNum>
  <w:abstractNum w:abstractNumId="5" w15:restartNumberingAfterBreak="0">
    <w:nsid w:val="27797AFC"/>
    <w:multiLevelType w:val="multilevel"/>
    <w:tmpl w:val="C3D8C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4041F6"/>
    <w:multiLevelType w:val="hybridMultilevel"/>
    <w:tmpl w:val="6AC463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C840592"/>
    <w:multiLevelType w:val="hybridMultilevel"/>
    <w:tmpl w:val="D870F830"/>
    <w:lvl w:ilvl="0" w:tplc="04090001">
      <w:start w:val="1"/>
      <w:numFmt w:val="bullet"/>
      <w:lvlText w:val=""/>
      <w:lvlJc w:val="left"/>
      <w:pPr>
        <w:ind w:left="20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2" w:hanging="360"/>
      </w:pPr>
      <w:rPr>
        <w:rFonts w:ascii="Wingdings" w:hAnsi="Wingdings" w:hint="default"/>
      </w:rPr>
    </w:lvl>
  </w:abstractNum>
  <w:abstractNum w:abstractNumId="8" w15:restartNumberingAfterBreak="0">
    <w:nsid w:val="2ED01F82"/>
    <w:multiLevelType w:val="hybridMultilevel"/>
    <w:tmpl w:val="934C3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915C8"/>
    <w:multiLevelType w:val="multilevel"/>
    <w:tmpl w:val="9E1E9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1D2A90"/>
    <w:multiLevelType w:val="hybridMultilevel"/>
    <w:tmpl w:val="0C58E344"/>
    <w:lvl w:ilvl="0" w:tplc="0409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11" w15:restartNumberingAfterBreak="0">
    <w:nsid w:val="469761FE"/>
    <w:multiLevelType w:val="multilevel"/>
    <w:tmpl w:val="54603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281F7F"/>
    <w:multiLevelType w:val="multilevel"/>
    <w:tmpl w:val="06DCA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E613D6"/>
    <w:multiLevelType w:val="hybridMultilevel"/>
    <w:tmpl w:val="78E4304E"/>
    <w:lvl w:ilvl="0" w:tplc="0409000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6" w:hanging="360"/>
      </w:pPr>
      <w:rPr>
        <w:rFonts w:ascii="Wingdings" w:hAnsi="Wingdings" w:hint="default"/>
      </w:rPr>
    </w:lvl>
  </w:abstractNum>
  <w:abstractNum w:abstractNumId="14" w15:restartNumberingAfterBreak="0">
    <w:nsid w:val="6753243D"/>
    <w:multiLevelType w:val="multilevel"/>
    <w:tmpl w:val="C3D8C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A60176"/>
    <w:multiLevelType w:val="hybridMultilevel"/>
    <w:tmpl w:val="59F6A29C"/>
    <w:lvl w:ilvl="0" w:tplc="04090001">
      <w:start w:val="1"/>
      <w:numFmt w:val="bullet"/>
      <w:lvlText w:val=""/>
      <w:lvlJc w:val="left"/>
      <w:pPr>
        <w:ind w:left="1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2" w:hanging="360"/>
      </w:pPr>
      <w:rPr>
        <w:rFonts w:ascii="Wingdings" w:hAnsi="Wingdings" w:hint="default"/>
      </w:rPr>
    </w:lvl>
  </w:abstractNum>
  <w:abstractNum w:abstractNumId="16" w15:restartNumberingAfterBreak="0">
    <w:nsid w:val="7930001F"/>
    <w:multiLevelType w:val="hybridMultilevel"/>
    <w:tmpl w:val="AC721F42"/>
    <w:lvl w:ilvl="0" w:tplc="04090001">
      <w:start w:val="1"/>
      <w:numFmt w:val="bullet"/>
      <w:lvlText w:val=""/>
      <w:lvlJc w:val="left"/>
      <w:pPr>
        <w:ind w:left="279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1" w:hanging="360"/>
      </w:pPr>
      <w:rPr>
        <w:rFonts w:ascii="Wingdings" w:hAnsi="Wingdings" w:hint="default"/>
      </w:rPr>
    </w:lvl>
  </w:abstractNum>
  <w:abstractNum w:abstractNumId="17" w15:restartNumberingAfterBreak="0">
    <w:nsid w:val="7C813411"/>
    <w:multiLevelType w:val="hybridMultilevel"/>
    <w:tmpl w:val="3E525ECA"/>
    <w:lvl w:ilvl="0" w:tplc="04090001">
      <w:start w:val="1"/>
      <w:numFmt w:val="bullet"/>
      <w:lvlText w:val=""/>
      <w:lvlJc w:val="left"/>
      <w:pPr>
        <w:ind w:left="24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3"/>
  </w:num>
  <w:num w:numId="4">
    <w:abstractNumId w:val="1"/>
  </w:num>
  <w:num w:numId="5">
    <w:abstractNumId w:val="10"/>
  </w:num>
  <w:num w:numId="6">
    <w:abstractNumId w:val="17"/>
  </w:num>
  <w:num w:numId="7">
    <w:abstractNumId w:val="16"/>
  </w:num>
  <w:num w:numId="8">
    <w:abstractNumId w:val="4"/>
  </w:num>
  <w:num w:numId="9">
    <w:abstractNumId w:val="13"/>
  </w:num>
  <w:num w:numId="10">
    <w:abstractNumId w:val="12"/>
  </w:num>
  <w:num w:numId="11">
    <w:abstractNumId w:val="6"/>
  </w:num>
  <w:num w:numId="12">
    <w:abstractNumId w:val="7"/>
  </w:num>
  <w:num w:numId="13">
    <w:abstractNumId w:val="11"/>
  </w:num>
  <w:num w:numId="14">
    <w:abstractNumId w:val="14"/>
  </w:num>
  <w:num w:numId="15">
    <w:abstractNumId w:val="0"/>
  </w:num>
  <w:num w:numId="16">
    <w:abstractNumId w:val="9"/>
  </w:num>
  <w:num w:numId="17">
    <w:abstractNumId w:val="8"/>
  </w:num>
  <w:num w:numId="18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7YwM7ewNDE1sDBX0lEKTi0uzszPAykwrAUAsi7kmywAAAA="/>
  </w:docVars>
  <w:rsids>
    <w:rsidRoot w:val="00BE4CDA"/>
    <w:rsid w:val="00004372"/>
    <w:rsid w:val="00004B60"/>
    <w:rsid w:val="000060C3"/>
    <w:rsid w:val="000077EE"/>
    <w:rsid w:val="00020979"/>
    <w:rsid w:val="00043163"/>
    <w:rsid w:val="000478E5"/>
    <w:rsid w:val="0006652B"/>
    <w:rsid w:val="0009537A"/>
    <w:rsid w:val="000C30C2"/>
    <w:rsid w:val="000C5C28"/>
    <w:rsid w:val="000E5A78"/>
    <w:rsid w:val="0014104B"/>
    <w:rsid w:val="00153D09"/>
    <w:rsid w:val="00173695"/>
    <w:rsid w:val="00183127"/>
    <w:rsid w:val="0019363D"/>
    <w:rsid w:val="00196BA4"/>
    <w:rsid w:val="001974FD"/>
    <w:rsid w:val="001D1858"/>
    <w:rsid w:val="001D506F"/>
    <w:rsid w:val="001E64A8"/>
    <w:rsid w:val="001F5A22"/>
    <w:rsid w:val="002037B2"/>
    <w:rsid w:val="002233F7"/>
    <w:rsid w:val="00223857"/>
    <w:rsid w:val="00225A5C"/>
    <w:rsid w:val="00281AAF"/>
    <w:rsid w:val="002A6D20"/>
    <w:rsid w:val="002E21F8"/>
    <w:rsid w:val="00321A08"/>
    <w:rsid w:val="00323041"/>
    <w:rsid w:val="0034082C"/>
    <w:rsid w:val="003C47E1"/>
    <w:rsid w:val="003D78E1"/>
    <w:rsid w:val="00400636"/>
    <w:rsid w:val="004151EB"/>
    <w:rsid w:val="00443C2A"/>
    <w:rsid w:val="0047743B"/>
    <w:rsid w:val="00480EEB"/>
    <w:rsid w:val="004855DD"/>
    <w:rsid w:val="00493899"/>
    <w:rsid w:val="004C5CB4"/>
    <w:rsid w:val="004D0969"/>
    <w:rsid w:val="004E4CDA"/>
    <w:rsid w:val="004F1FD3"/>
    <w:rsid w:val="004F39D0"/>
    <w:rsid w:val="00503D71"/>
    <w:rsid w:val="00513B77"/>
    <w:rsid w:val="00517B65"/>
    <w:rsid w:val="00541E3F"/>
    <w:rsid w:val="005442E5"/>
    <w:rsid w:val="00595953"/>
    <w:rsid w:val="005E31C7"/>
    <w:rsid w:val="00624137"/>
    <w:rsid w:val="00626349"/>
    <w:rsid w:val="00641C7B"/>
    <w:rsid w:val="006C3434"/>
    <w:rsid w:val="00706C86"/>
    <w:rsid w:val="00724AF0"/>
    <w:rsid w:val="00727B05"/>
    <w:rsid w:val="00742D77"/>
    <w:rsid w:val="00766C82"/>
    <w:rsid w:val="007D37D7"/>
    <w:rsid w:val="00812BC6"/>
    <w:rsid w:val="00871EC2"/>
    <w:rsid w:val="00887A82"/>
    <w:rsid w:val="008A30A9"/>
    <w:rsid w:val="008F7FB9"/>
    <w:rsid w:val="00943DD6"/>
    <w:rsid w:val="00945F78"/>
    <w:rsid w:val="009468E7"/>
    <w:rsid w:val="00955B97"/>
    <w:rsid w:val="009A4EDC"/>
    <w:rsid w:val="00A0480C"/>
    <w:rsid w:val="00A7555A"/>
    <w:rsid w:val="00A87A87"/>
    <w:rsid w:val="00AC40F4"/>
    <w:rsid w:val="00B36687"/>
    <w:rsid w:val="00B46082"/>
    <w:rsid w:val="00B6135C"/>
    <w:rsid w:val="00B61DD8"/>
    <w:rsid w:val="00BD254D"/>
    <w:rsid w:val="00BE4CDA"/>
    <w:rsid w:val="00BE5DA6"/>
    <w:rsid w:val="00C110D5"/>
    <w:rsid w:val="00C1682C"/>
    <w:rsid w:val="00C46A08"/>
    <w:rsid w:val="00C52E0D"/>
    <w:rsid w:val="00C63B83"/>
    <w:rsid w:val="00CF0945"/>
    <w:rsid w:val="00D05538"/>
    <w:rsid w:val="00D66A4D"/>
    <w:rsid w:val="00D71233"/>
    <w:rsid w:val="00D73F5C"/>
    <w:rsid w:val="00D9045F"/>
    <w:rsid w:val="00DB1B4D"/>
    <w:rsid w:val="00DC5D1A"/>
    <w:rsid w:val="00E039E1"/>
    <w:rsid w:val="00E07E71"/>
    <w:rsid w:val="00E12E52"/>
    <w:rsid w:val="00E169E6"/>
    <w:rsid w:val="00E322FB"/>
    <w:rsid w:val="00E671B0"/>
    <w:rsid w:val="00EC3D7B"/>
    <w:rsid w:val="00F02C08"/>
    <w:rsid w:val="00F070F6"/>
    <w:rsid w:val="00F528D6"/>
    <w:rsid w:val="00F53B34"/>
    <w:rsid w:val="00F759A3"/>
    <w:rsid w:val="00FC0884"/>
    <w:rsid w:val="00FC5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4315B"/>
  <w15:chartTrackingRefBased/>
  <w15:docId w15:val="{4739F186-9C71-D04C-B5F4-57EAB05C9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A87A87"/>
  </w:style>
  <w:style w:type="paragraph" w:styleId="Heading1">
    <w:name w:val="heading 1"/>
    <w:basedOn w:val="Normal"/>
    <w:next w:val="Normal"/>
    <w:link w:val="Heading1Char"/>
    <w:uiPriority w:val="9"/>
    <w:qFormat/>
    <w:rsid w:val="00A87A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7A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7A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7A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7A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7A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7A8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7A8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7A8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9A4ED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87A87"/>
    <w:pPr>
      <w:ind w:left="720"/>
      <w:contextualSpacing/>
    </w:pPr>
  </w:style>
  <w:style w:type="character" w:styleId="FollowedHyperlink">
    <w:name w:val="FollowedHyperlink"/>
    <w:rsid w:val="00153D09"/>
    <w:rPr>
      <w:color w:val="954F72"/>
      <w:u w:val="single"/>
    </w:rPr>
  </w:style>
  <w:style w:type="character" w:styleId="UnresolvedMention">
    <w:name w:val="Unresolved Mention"/>
    <w:uiPriority w:val="47"/>
    <w:rsid w:val="00153D09"/>
    <w:rPr>
      <w:color w:val="808080"/>
      <w:shd w:val="clear" w:color="auto" w:fill="E6E6E6"/>
    </w:rPr>
  </w:style>
  <w:style w:type="paragraph" w:customStyle="1" w:styleId="trt0xe">
    <w:name w:val="trt0xe"/>
    <w:basedOn w:val="Normal"/>
    <w:rsid w:val="00D05538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D05538"/>
  </w:style>
  <w:style w:type="character" w:customStyle="1" w:styleId="Heading1Char">
    <w:name w:val="Heading 1 Char"/>
    <w:basedOn w:val="DefaultParagraphFont"/>
    <w:link w:val="Heading1"/>
    <w:uiPriority w:val="9"/>
    <w:rsid w:val="00A87A8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7A8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7A87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7A87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7A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7A8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7A8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7A87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7A8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7A87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87A8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87A8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7A87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87A87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87A87"/>
    <w:rPr>
      <w:b/>
      <w:bCs/>
    </w:rPr>
  </w:style>
  <w:style w:type="character" w:styleId="Emphasis">
    <w:name w:val="Emphasis"/>
    <w:basedOn w:val="DefaultParagraphFont"/>
    <w:uiPriority w:val="20"/>
    <w:qFormat/>
    <w:rsid w:val="00A87A87"/>
    <w:rPr>
      <w:i/>
      <w:iCs/>
    </w:rPr>
  </w:style>
  <w:style w:type="paragraph" w:styleId="NoSpacing">
    <w:name w:val="No Spacing"/>
    <w:link w:val="NoSpacingChar"/>
    <w:uiPriority w:val="1"/>
    <w:qFormat/>
    <w:rsid w:val="00A87A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7A8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87A87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7A87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7A87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A87A87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87A87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87A87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87A87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87A87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7A87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A87A87"/>
  </w:style>
  <w:style w:type="paragraph" w:customStyle="1" w:styleId="PersonalName">
    <w:name w:val="Personal Name"/>
    <w:basedOn w:val="Title"/>
    <w:rsid w:val="00A87A87"/>
    <w:rPr>
      <w:b/>
      <w:caps/>
      <w:color w:val="000000"/>
      <w:sz w:val="28"/>
      <w:szCs w:val="28"/>
    </w:rPr>
  </w:style>
  <w:style w:type="paragraph" w:styleId="NormalWeb">
    <w:name w:val="Normal (Web)"/>
    <w:basedOn w:val="Normal"/>
    <w:uiPriority w:val="99"/>
    <w:unhideWhenUsed/>
    <w:rsid w:val="00281A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1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8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kpovihy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</Company>
  <LinksUpToDate>false</LinksUpToDate>
  <CharactersWithSpaces>3732</CharactersWithSpaces>
  <SharedDoc>false</SharedDoc>
  <HLinks>
    <vt:vector size="6" baseType="variant">
      <vt:variant>
        <vt:i4>589861</vt:i4>
      </vt:variant>
      <vt:variant>
        <vt:i4>0</vt:i4>
      </vt:variant>
      <vt:variant>
        <vt:i4>0</vt:i4>
      </vt:variant>
      <vt:variant>
        <vt:i4>5</vt:i4>
      </vt:variant>
      <vt:variant>
        <vt:lpwstr>mailto:akpovihy@unk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 Jochum</dc:creator>
  <cp:keywords/>
  <cp:lastModifiedBy>Hafils Y Akpovi</cp:lastModifiedBy>
  <cp:revision>10</cp:revision>
  <cp:lastPrinted>2011-09-23T14:00:00Z</cp:lastPrinted>
  <dcterms:created xsi:type="dcterms:W3CDTF">2019-06-20T17:35:00Z</dcterms:created>
  <dcterms:modified xsi:type="dcterms:W3CDTF">2021-07-27T04:29:00Z</dcterms:modified>
</cp:coreProperties>
</file>